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5CE9" w:rsidRPr="003D603A" w:rsidRDefault="008B60C7" w:rsidP="008B60C7">
      <w:pPr>
        <w:spacing w:after="0"/>
        <w:jc w:val="center"/>
        <w:rPr>
          <w:b/>
          <w:noProof/>
          <w:sz w:val="24"/>
          <w:szCs w:val="18"/>
          <w:u w:val="single"/>
        </w:rPr>
      </w:pPr>
      <w:r w:rsidRPr="003D603A">
        <w:rPr>
          <w:b/>
          <w:noProof/>
          <w:sz w:val="24"/>
          <w:szCs w:val="18"/>
          <w:u w:val="single"/>
        </w:rPr>
        <w:t>202</w:t>
      </w:r>
      <w:r w:rsidR="00294244" w:rsidRPr="003D603A">
        <w:rPr>
          <w:b/>
          <w:noProof/>
          <w:sz w:val="24"/>
          <w:szCs w:val="18"/>
          <w:u w:val="single"/>
        </w:rPr>
        <w:t>5</w:t>
      </w:r>
      <w:r w:rsidR="008F66DC" w:rsidRPr="003D603A">
        <w:rPr>
          <w:b/>
          <w:noProof/>
          <w:sz w:val="24"/>
          <w:szCs w:val="18"/>
          <w:u w:val="single"/>
        </w:rPr>
        <w:t xml:space="preserve"> -202</w:t>
      </w:r>
      <w:r w:rsidR="00294244" w:rsidRPr="003D603A">
        <w:rPr>
          <w:b/>
          <w:noProof/>
          <w:sz w:val="24"/>
          <w:szCs w:val="18"/>
          <w:u w:val="single"/>
        </w:rPr>
        <w:t>6</w:t>
      </w:r>
      <w:r w:rsidRPr="003D603A">
        <w:rPr>
          <w:b/>
          <w:noProof/>
          <w:sz w:val="24"/>
          <w:szCs w:val="18"/>
          <w:u w:val="single"/>
        </w:rPr>
        <w:t xml:space="preserve"> BAHAR DÖNEMİ </w:t>
      </w:r>
      <w:r w:rsidR="00B22CD4" w:rsidRPr="003D603A">
        <w:rPr>
          <w:b/>
          <w:noProof/>
          <w:sz w:val="24"/>
          <w:szCs w:val="18"/>
          <w:u w:val="single"/>
        </w:rPr>
        <w:t>MAZARET SINAV PROGRAMI</w:t>
      </w:r>
      <w:r w:rsidR="00943FD2" w:rsidRPr="003D603A">
        <w:rPr>
          <w:b/>
          <w:noProof/>
          <w:sz w:val="24"/>
          <w:szCs w:val="18"/>
          <w:u w:val="single"/>
        </w:rPr>
        <w:t xml:space="preserve"> </w:t>
      </w:r>
    </w:p>
    <w:tbl>
      <w:tblPr>
        <w:tblpPr w:leftFromText="141" w:rightFromText="141" w:vertAnchor="text" w:horzAnchor="margin" w:tblpXSpec="center" w:tblpY="19"/>
        <w:tblW w:w="4558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6"/>
        <w:gridCol w:w="1756"/>
        <w:gridCol w:w="1145"/>
        <w:gridCol w:w="1150"/>
        <w:gridCol w:w="1150"/>
        <w:gridCol w:w="1148"/>
        <w:gridCol w:w="2875"/>
        <w:gridCol w:w="2528"/>
      </w:tblGrid>
      <w:tr w:rsidR="00E45DF4" w:rsidRPr="003D603A" w:rsidTr="00130C0D">
        <w:trPr>
          <w:trHeight w:hRule="exact" w:val="446"/>
        </w:trPr>
        <w:tc>
          <w:tcPr>
            <w:tcW w:w="38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D. Kodu</w:t>
            </w:r>
          </w:p>
        </w:tc>
        <w:tc>
          <w:tcPr>
            <w:tcW w:w="64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Ders Adı</w:t>
            </w:r>
          </w:p>
        </w:tc>
        <w:tc>
          <w:tcPr>
            <w:tcW w:w="457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09.06</w:t>
            </w:r>
            <w:r w:rsidR="00E45DF4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.2026</w:t>
            </w: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 </w:t>
            </w:r>
          </w:p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Salı</w:t>
            </w:r>
          </w:p>
        </w:tc>
        <w:tc>
          <w:tcPr>
            <w:tcW w:w="45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0.06</w:t>
            </w:r>
            <w:r w:rsidR="00E45DF4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.2026</w:t>
            </w: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 Çarşamba</w:t>
            </w:r>
          </w:p>
        </w:tc>
        <w:tc>
          <w:tcPr>
            <w:tcW w:w="45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45DF4" w:rsidRDefault="00E45DF4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1.06.2026</w:t>
            </w:r>
          </w:p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Perşembe</w:t>
            </w:r>
          </w:p>
        </w:tc>
        <w:tc>
          <w:tcPr>
            <w:tcW w:w="45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E45DF4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2.06.2026</w:t>
            </w:r>
          </w:p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Cuma</w:t>
            </w:r>
          </w:p>
        </w:tc>
        <w:tc>
          <w:tcPr>
            <w:tcW w:w="113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SINIFLAR</w:t>
            </w:r>
          </w:p>
        </w:tc>
        <w:tc>
          <w:tcPr>
            <w:tcW w:w="99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GÖREVLİLER</w:t>
            </w:r>
          </w:p>
        </w:tc>
      </w:tr>
      <w:tr w:rsidR="00E45DF4" w:rsidRPr="003D603A" w:rsidTr="00130C0D">
        <w:trPr>
          <w:trHeight w:hRule="exact" w:val="227"/>
        </w:trPr>
        <w:tc>
          <w:tcPr>
            <w:tcW w:w="384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CD241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1</w:t>
            </w:r>
            <w:r w:rsidR="000A4FB9">
              <w:rPr>
                <w:rFonts w:ascii="Times New Roman" w:hAnsi="Times New Roman" w:cs="Times New Roman"/>
                <w:noProof/>
                <w:sz w:val="18"/>
                <w:szCs w:val="18"/>
              </w:rPr>
              <w:t>1</w:t>
            </w: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12</w:t>
            </w:r>
          </w:p>
        </w:tc>
        <w:tc>
          <w:tcPr>
            <w:tcW w:w="64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8856BE" w:rsidRDefault="00CD241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Alg.ve Prog.II</w:t>
            </w:r>
          </w:p>
        </w:tc>
        <w:tc>
          <w:tcPr>
            <w:tcW w:w="457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9.00</w:t>
            </w:r>
          </w:p>
        </w:tc>
        <w:tc>
          <w:tcPr>
            <w:tcW w:w="459" w:type="pct"/>
            <w:tcBorders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tcBorders>
              <w:lef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A44EA8" w:rsidP="00BE53B7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594B84" w:rsidP="00BE53B7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G</w:t>
            </w:r>
          </w:p>
        </w:tc>
      </w:tr>
      <w:tr w:rsidR="00130C0D" w:rsidRPr="003D603A" w:rsidTr="008856BE">
        <w:trPr>
          <w:trHeight w:hRule="exact" w:val="227"/>
        </w:trPr>
        <w:tc>
          <w:tcPr>
            <w:tcW w:w="384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22025D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22025D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MAT1162</w:t>
            </w:r>
          </w:p>
        </w:tc>
        <w:tc>
          <w:tcPr>
            <w:tcW w:w="64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22025D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22025D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Matematik II</w:t>
            </w:r>
          </w:p>
        </w:tc>
        <w:tc>
          <w:tcPr>
            <w:tcW w:w="457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22025D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tcBorders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22025D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tcBorders>
              <w:lef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22025D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22025D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3.00</w:t>
            </w:r>
          </w:p>
        </w:tc>
        <w:tc>
          <w:tcPr>
            <w:tcW w:w="458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6F58C4" w:rsidRDefault="00130C0D" w:rsidP="00130C0D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BD1, BD2, BD3, B</w:t>
            </w:r>
            <w:r>
              <w:rPr>
                <w:rFonts w:cstheme="minorHAnsi"/>
                <w:noProof/>
                <w:sz w:val="16"/>
                <w:szCs w:val="16"/>
              </w:rPr>
              <w:t>D4, BD5, BD6, BD7,BD8</w:t>
            </w:r>
          </w:p>
        </w:tc>
        <w:tc>
          <w:tcPr>
            <w:tcW w:w="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7E5F35" w:rsidRDefault="00130C0D" w:rsidP="00130C0D">
            <w:pPr>
              <w:pStyle w:val="AralkYok"/>
              <w:rPr>
                <w:rFonts w:ascii="Times New Roman" w:hAnsi="Times New Roman" w:cs="Times New Roman"/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G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EG, SNG, FB, ZK, </w:t>
            </w:r>
            <w:r>
              <w:rPr>
                <w:rFonts w:ascii="Times New Roman" w:hAnsi="Times New Roman" w:cs="Times New Roman"/>
                <w:noProof/>
                <w:sz w:val="14"/>
                <w:szCs w:val="14"/>
              </w:rPr>
              <w:t>ME, MY, DO</w:t>
            </w:r>
          </w:p>
        </w:tc>
      </w:tr>
      <w:tr w:rsidR="00130C0D" w:rsidRPr="003D603A" w:rsidTr="00130C0D">
        <w:trPr>
          <w:trHeight w:hRule="exact" w:val="963"/>
        </w:trPr>
        <w:tc>
          <w:tcPr>
            <w:tcW w:w="384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621C0C" w:rsidRDefault="00621C0C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  <w:t>FİZ</w:t>
            </w:r>
            <w:r w:rsidR="00130C0D" w:rsidRPr="00621C0C"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  <w:t>1106</w:t>
            </w:r>
          </w:p>
        </w:tc>
        <w:tc>
          <w:tcPr>
            <w:tcW w:w="64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621C0C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color w:val="7030A0"/>
                <w:sz w:val="20"/>
                <w:szCs w:val="20"/>
              </w:rPr>
            </w:pPr>
            <w:r w:rsidRPr="00621C0C">
              <w:rPr>
                <w:rFonts w:ascii="Times New Roman" w:hAnsi="Times New Roman" w:cs="Times New Roman"/>
                <w:b/>
                <w:noProof/>
                <w:color w:val="7030A0"/>
                <w:sz w:val="20"/>
                <w:szCs w:val="20"/>
              </w:rPr>
              <w:t>Fizik LAB</w:t>
            </w:r>
          </w:p>
        </w:tc>
        <w:tc>
          <w:tcPr>
            <w:tcW w:w="457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9" w:type="pct"/>
            <w:tcBorders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  <w:t>13.00</w:t>
            </w:r>
          </w:p>
        </w:tc>
        <w:tc>
          <w:tcPr>
            <w:tcW w:w="459" w:type="pct"/>
            <w:tcBorders>
              <w:lef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2134" w:type="pct"/>
            <w:gridSpan w:val="2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22025D" w:rsidRDefault="00130C0D" w:rsidP="00130C0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</w:pPr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 xml:space="preserve">*YAPAY </w:t>
            </w:r>
            <w:proofErr w:type="gramStart"/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>ZEKA</w:t>
            </w:r>
            <w:proofErr w:type="gramEnd"/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 xml:space="preserve"> VE VERİ</w:t>
            </w:r>
          </w:p>
          <w:p w:rsidR="00130C0D" w:rsidRPr="0022025D" w:rsidRDefault="00130C0D" w:rsidP="00130C0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</w:pPr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>MÜHENDİSLİĞİ BÖLÜMÜ</w:t>
            </w:r>
          </w:p>
          <w:p w:rsidR="00130C0D" w:rsidRPr="0022025D" w:rsidRDefault="00130C0D" w:rsidP="00130C0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</w:pPr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>(Sadece Alttan alan öğrencilerde</w:t>
            </w:r>
          </w:p>
          <w:p w:rsidR="00130C0D" w:rsidRPr="003D603A" w:rsidRDefault="00130C0D" w:rsidP="00130C0D">
            <w:pPr>
              <w:pStyle w:val="AralkYok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proofErr w:type="gramStart"/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>vize</w:t>
            </w:r>
            <w:proofErr w:type="gramEnd"/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 xml:space="preserve"> sınavı, YAPILACAKTIR)</w:t>
            </w:r>
          </w:p>
        </w:tc>
      </w:tr>
      <w:tr w:rsidR="00130C0D" w:rsidRPr="003D603A" w:rsidTr="00130C0D">
        <w:trPr>
          <w:trHeight w:hRule="exact" w:val="227"/>
        </w:trPr>
        <w:tc>
          <w:tcPr>
            <w:tcW w:w="384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621C0C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  <w:r w:rsidRPr="00621C0C"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  <w:t>FİZ1112</w:t>
            </w:r>
          </w:p>
        </w:tc>
        <w:tc>
          <w:tcPr>
            <w:tcW w:w="64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621C0C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color w:val="7030A0"/>
                <w:sz w:val="20"/>
                <w:szCs w:val="20"/>
              </w:rPr>
            </w:pPr>
            <w:r w:rsidRPr="00621C0C">
              <w:rPr>
                <w:rFonts w:ascii="Times New Roman" w:hAnsi="Times New Roman" w:cs="Times New Roman"/>
                <w:b/>
                <w:noProof/>
                <w:color w:val="7030A0"/>
                <w:sz w:val="20"/>
                <w:szCs w:val="20"/>
              </w:rPr>
              <w:t>Fizik</w:t>
            </w:r>
          </w:p>
        </w:tc>
        <w:tc>
          <w:tcPr>
            <w:tcW w:w="457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9" w:type="pct"/>
            <w:tcBorders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9" w:type="pct"/>
            <w:tcBorders>
              <w:lef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  <w:t>9.00</w:t>
            </w:r>
          </w:p>
        </w:tc>
        <w:tc>
          <w:tcPr>
            <w:tcW w:w="2134" w:type="pct"/>
            <w:gridSpan w:val="2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2025D">
              <w:rPr>
                <w:rFonts w:ascii="Arial-BoldMT" w:hAnsi="Arial-BoldMT" w:cs="Arial-BoldMT"/>
                <w:b/>
                <w:bCs/>
                <w:color w:val="7030A0"/>
                <w:sz w:val="20"/>
                <w:szCs w:val="20"/>
              </w:rPr>
              <w:t>Jeoloji Müh.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EEM102</w:t>
            </w:r>
          </w:p>
        </w:tc>
        <w:tc>
          <w:tcPr>
            <w:tcW w:w="64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Bilg.Müh.Elk.Dev</w:t>
            </w:r>
          </w:p>
        </w:tc>
        <w:tc>
          <w:tcPr>
            <w:tcW w:w="457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tcBorders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9.00</w:t>
            </w:r>
          </w:p>
        </w:tc>
        <w:tc>
          <w:tcPr>
            <w:tcW w:w="459" w:type="pct"/>
            <w:tcBorders>
              <w:lef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Y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158</w:t>
            </w:r>
          </w:p>
        </w:tc>
        <w:tc>
          <w:tcPr>
            <w:tcW w:w="64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Araş. Gel. Teknik</w:t>
            </w:r>
          </w:p>
        </w:tc>
        <w:tc>
          <w:tcPr>
            <w:tcW w:w="457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tcBorders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tcBorders>
              <w:lef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9.00</w:t>
            </w:r>
          </w:p>
        </w:tc>
        <w:tc>
          <w:tcPr>
            <w:tcW w:w="458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E</w:t>
            </w:r>
          </w:p>
        </w:tc>
      </w:tr>
      <w:tr w:rsidR="00621C0C" w:rsidRPr="003D603A" w:rsidTr="00621C0C">
        <w:trPr>
          <w:trHeight w:hRule="exact" w:val="305"/>
        </w:trPr>
        <w:tc>
          <w:tcPr>
            <w:tcW w:w="384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64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</w:p>
        </w:tc>
        <w:tc>
          <w:tcPr>
            <w:tcW w:w="457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621C0C" w:rsidRPr="003D603A" w:rsidTr="008856BE">
        <w:trPr>
          <w:trHeight w:hRule="exact" w:val="270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234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0A4FB9" w:rsidP="000A4FB9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Bilg.</w:t>
            </w:r>
            <w:r w:rsidR="00130C0D"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 xml:space="preserve">Org. </w:t>
            </w:r>
            <w:r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M</w:t>
            </w:r>
            <w:r w:rsidR="00130C0D"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imari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1:00</w:t>
            </w: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NG</w:t>
            </w:r>
          </w:p>
        </w:tc>
      </w:tr>
      <w:tr w:rsidR="00621C0C" w:rsidRPr="003D603A" w:rsidTr="002B525C">
        <w:trPr>
          <w:trHeight w:hRule="exact" w:val="300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258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Görüntü İşleme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5.00</w:t>
            </w:r>
          </w:p>
        </w:tc>
        <w:tc>
          <w:tcPr>
            <w:tcW w:w="1135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G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236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ayısal Yönt.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1.00</w:t>
            </w: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714AF8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E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260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 xml:space="preserve">Nesne </w:t>
            </w:r>
            <w:r w:rsidR="00372483"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Taban.Pro</w:t>
            </w: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.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1.00</w:t>
            </w: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G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MAT272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Dif. Denklemler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3.00</w:t>
            </w: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color w:val="7030A0"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color w:val="7030A0"/>
                <w:sz w:val="18"/>
                <w:szCs w:val="18"/>
              </w:rPr>
            </w:pPr>
            <w:r w:rsidRPr="00334073">
              <w:rPr>
                <w:rFonts w:ascii="Times New Roman" w:hAnsi="Times New Roman" w:cs="Times New Roman"/>
                <w:noProof/>
                <w:sz w:val="18"/>
                <w:szCs w:val="18"/>
              </w:rPr>
              <w:t>FB</w:t>
            </w:r>
          </w:p>
        </w:tc>
      </w:tr>
      <w:tr w:rsidR="00130C0D" w:rsidRPr="003D603A" w:rsidTr="00130C0D">
        <w:trPr>
          <w:trHeight w:hRule="exact" w:val="227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color w:val="7030A0"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color w:val="7030A0"/>
                <w:sz w:val="18"/>
                <w:szCs w:val="18"/>
              </w:rPr>
              <w:t>İST2134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color w:val="7030A0"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color w:val="7030A0"/>
                <w:sz w:val="20"/>
                <w:szCs w:val="20"/>
              </w:rPr>
              <w:t>Olasılık ve İst.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  <w:t>8.00</w:t>
            </w: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2134" w:type="pct"/>
            <w:gridSpan w:val="2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color w:val="7030A0"/>
                <w:sz w:val="18"/>
                <w:szCs w:val="18"/>
              </w:rPr>
            </w:pPr>
            <w:r w:rsidRPr="0022025D">
              <w:rPr>
                <w:rFonts w:ascii="Arial-BoldMT" w:hAnsi="Arial-BoldMT" w:cs="Arial-BoldMT"/>
                <w:b/>
                <w:bCs/>
                <w:color w:val="7030A0"/>
                <w:sz w:val="20"/>
                <w:szCs w:val="20"/>
              </w:rPr>
              <w:t xml:space="preserve">El. </w:t>
            </w:r>
            <w:proofErr w:type="spellStart"/>
            <w:r w:rsidRPr="0022025D">
              <w:rPr>
                <w:rFonts w:ascii="Arial-BoldMT" w:hAnsi="Arial-BoldMT" w:cs="Arial-BoldMT"/>
                <w:b/>
                <w:bCs/>
                <w:color w:val="7030A0"/>
                <w:sz w:val="20"/>
                <w:szCs w:val="20"/>
              </w:rPr>
              <w:t>Elk</w:t>
            </w:r>
            <w:proofErr w:type="spellEnd"/>
            <w:r w:rsidRPr="0022025D">
              <w:rPr>
                <w:rFonts w:ascii="Arial-BoldMT" w:hAnsi="Arial-BoldMT" w:cs="Arial-BoldMT"/>
                <w:b/>
                <w:bCs/>
                <w:color w:val="7030A0"/>
                <w:sz w:val="20"/>
                <w:szCs w:val="20"/>
              </w:rPr>
              <w:t>. Müh.</w:t>
            </w:r>
          </w:p>
        </w:tc>
      </w:tr>
      <w:tr w:rsidR="00621C0C" w:rsidRPr="003D603A" w:rsidTr="00130C0D">
        <w:trPr>
          <w:trHeight w:hRule="exact" w:val="201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-222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Yapay Zeka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color w:val="00B0F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7.00</w:t>
            </w:r>
          </w:p>
        </w:tc>
        <w:tc>
          <w:tcPr>
            <w:tcW w:w="1135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EG</w:t>
            </w:r>
          </w:p>
        </w:tc>
      </w:tr>
      <w:tr w:rsidR="00621C0C" w:rsidRPr="003D603A" w:rsidTr="00621C0C">
        <w:trPr>
          <w:trHeight w:hRule="exact" w:val="264"/>
        </w:trPr>
        <w:tc>
          <w:tcPr>
            <w:tcW w:w="384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64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</w:p>
        </w:tc>
        <w:tc>
          <w:tcPr>
            <w:tcW w:w="457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14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İşletim Sistemleri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7.00</w:t>
            </w: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ZK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32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Bilgisayar Ağları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5.00</w:t>
            </w: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EG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16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Algoritma Analizi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5:00</w:t>
            </w: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714AF8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Y</w:t>
            </w:r>
          </w:p>
        </w:tc>
      </w:tr>
      <w:tr w:rsidR="00621C0C" w:rsidRPr="003D603A" w:rsidTr="00130C0D">
        <w:trPr>
          <w:trHeight w:hRule="exact" w:val="271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52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Bilgi Güvenliği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1.00</w:t>
            </w: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NG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54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Derin Öğrenme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5:00</w:t>
            </w: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E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58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Gömülü Sist. Prog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7.00</w:t>
            </w: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334073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FB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26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Yazılım Müh.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7.00</w:t>
            </w: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714AF8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NG</w:t>
            </w:r>
          </w:p>
        </w:tc>
      </w:tr>
      <w:tr w:rsidR="00621C0C" w:rsidRPr="003D603A" w:rsidTr="00130C0D">
        <w:trPr>
          <w:trHeight w:hRule="exact" w:val="211"/>
        </w:trPr>
        <w:tc>
          <w:tcPr>
            <w:tcW w:w="384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color w:val="FF0000"/>
                <w:sz w:val="18"/>
                <w:szCs w:val="18"/>
              </w:rPr>
            </w:pPr>
          </w:p>
        </w:tc>
        <w:tc>
          <w:tcPr>
            <w:tcW w:w="64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color w:val="FF0000"/>
                <w:sz w:val="20"/>
                <w:szCs w:val="20"/>
              </w:rPr>
            </w:pPr>
          </w:p>
        </w:tc>
        <w:tc>
          <w:tcPr>
            <w:tcW w:w="457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621C0C" w:rsidRPr="003D603A" w:rsidTr="00130C0D">
        <w:trPr>
          <w:trHeight w:hRule="exact" w:val="203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22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Benzetim ve Mod.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9.00</w:t>
            </w: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EG</w:t>
            </w:r>
          </w:p>
        </w:tc>
      </w:tr>
      <w:tr w:rsidR="00621C0C" w:rsidRPr="003D603A" w:rsidTr="00130C0D">
        <w:trPr>
          <w:trHeight w:hRule="exact" w:val="245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50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Biyoinformatik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9.00</w:t>
            </w: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DO</w:t>
            </w:r>
          </w:p>
        </w:tc>
      </w:tr>
      <w:tr w:rsidR="00621C0C" w:rsidRPr="003D603A" w:rsidTr="00130C0D">
        <w:trPr>
          <w:trHeight w:hRule="exact" w:val="245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60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Doğal Dil İşleme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1.00</w:t>
            </w: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714AF8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DO</w:t>
            </w:r>
          </w:p>
        </w:tc>
      </w:tr>
      <w:tr w:rsidR="00621C0C" w:rsidRPr="003D603A" w:rsidTr="00130C0D">
        <w:trPr>
          <w:trHeight w:hRule="exact" w:val="245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54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Derleyici Tasarım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3.00</w:t>
            </w: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ZK</w:t>
            </w:r>
          </w:p>
        </w:tc>
      </w:tr>
      <w:tr w:rsidR="00621C0C" w:rsidRPr="003D603A" w:rsidTr="00130C0D">
        <w:trPr>
          <w:trHeight w:hRule="exact" w:val="293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60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Oyun Prog.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9.00</w:t>
            </w: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Y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68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Girişimcilik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D71D8E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0.00</w:t>
            </w:r>
            <w:bookmarkStart w:id="0" w:name="_GoBack"/>
            <w:bookmarkEnd w:id="0"/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FB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58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Gömülü Sist. Tas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372483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7.00</w:t>
            </w: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FB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12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Müh. Ekonomisi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00B0F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5.00</w:t>
            </w: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DO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56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Kuantum Hesap.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00B0F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3.00</w:t>
            </w: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ZK</w:t>
            </w:r>
          </w:p>
        </w:tc>
      </w:tr>
    </w:tbl>
    <w:p w:rsidR="00056C71" w:rsidRPr="003D603A" w:rsidRDefault="00056C71" w:rsidP="00770D5D">
      <w:pPr>
        <w:rPr>
          <w:noProof/>
          <w:sz w:val="18"/>
          <w:szCs w:val="18"/>
        </w:rPr>
      </w:pPr>
    </w:p>
    <w:p w:rsidR="004A0238" w:rsidRPr="003D603A" w:rsidRDefault="004A0238" w:rsidP="00770D5D">
      <w:pPr>
        <w:rPr>
          <w:noProof/>
          <w:sz w:val="18"/>
          <w:szCs w:val="18"/>
        </w:rPr>
      </w:pPr>
    </w:p>
    <w:p w:rsidR="004A0238" w:rsidRPr="003D603A" w:rsidRDefault="004A0238" w:rsidP="00770D5D">
      <w:pPr>
        <w:rPr>
          <w:noProof/>
          <w:sz w:val="18"/>
          <w:szCs w:val="18"/>
        </w:rPr>
      </w:pPr>
    </w:p>
    <w:sectPr w:rsidR="004A0238" w:rsidRPr="003D603A" w:rsidSect="00F30375">
      <w:pgSz w:w="16838" w:h="11906" w:orient="landscape"/>
      <w:pgMar w:top="709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-BoldMT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MEkZaWpuZGSjpKwanFxZn5eSAFhma1AIgLo9AtAAAA"/>
  </w:docVars>
  <w:rsids>
    <w:rsidRoot w:val="00EB268C"/>
    <w:rsid w:val="00042E97"/>
    <w:rsid w:val="00046E7C"/>
    <w:rsid w:val="00055A5B"/>
    <w:rsid w:val="00056C71"/>
    <w:rsid w:val="000A4FB9"/>
    <w:rsid w:val="000B4310"/>
    <w:rsid w:val="000C3724"/>
    <w:rsid w:val="000D2F98"/>
    <w:rsid w:val="000E2CBE"/>
    <w:rsid w:val="000E2EBE"/>
    <w:rsid w:val="000E6676"/>
    <w:rsid w:val="000F3E95"/>
    <w:rsid w:val="001008F4"/>
    <w:rsid w:val="001133BF"/>
    <w:rsid w:val="00123D5D"/>
    <w:rsid w:val="00130C0D"/>
    <w:rsid w:val="0015192D"/>
    <w:rsid w:val="00152827"/>
    <w:rsid w:val="0015316B"/>
    <w:rsid w:val="00173903"/>
    <w:rsid w:val="00173A62"/>
    <w:rsid w:val="00175B39"/>
    <w:rsid w:val="0018132D"/>
    <w:rsid w:val="001916C8"/>
    <w:rsid w:val="001B42A3"/>
    <w:rsid w:val="001B629E"/>
    <w:rsid w:val="001C46A2"/>
    <w:rsid w:val="001D1F44"/>
    <w:rsid w:val="002108EE"/>
    <w:rsid w:val="0022025D"/>
    <w:rsid w:val="00241870"/>
    <w:rsid w:val="00244ED4"/>
    <w:rsid w:val="002528A0"/>
    <w:rsid w:val="00252D4C"/>
    <w:rsid w:val="002617F6"/>
    <w:rsid w:val="00280F64"/>
    <w:rsid w:val="00282E00"/>
    <w:rsid w:val="002852D6"/>
    <w:rsid w:val="00294244"/>
    <w:rsid w:val="002A1C2A"/>
    <w:rsid w:val="002B1A1F"/>
    <w:rsid w:val="002B525C"/>
    <w:rsid w:val="002B653C"/>
    <w:rsid w:val="002D1FA6"/>
    <w:rsid w:val="002D3504"/>
    <w:rsid w:val="002D6A19"/>
    <w:rsid w:val="002E23AF"/>
    <w:rsid w:val="002E5371"/>
    <w:rsid w:val="002E557F"/>
    <w:rsid w:val="002E5853"/>
    <w:rsid w:val="003135DE"/>
    <w:rsid w:val="00320ED7"/>
    <w:rsid w:val="003216FE"/>
    <w:rsid w:val="00324A78"/>
    <w:rsid w:val="00334073"/>
    <w:rsid w:val="003379E9"/>
    <w:rsid w:val="00351B09"/>
    <w:rsid w:val="0036607E"/>
    <w:rsid w:val="003722F6"/>
    <w:rsid w:val="00372483"/>
    <w:rsid w:val="00374449"/>
    <w:rsid w:val="00381B4C"/>
    <w:rsid w:val="003A0911"/>
    <w:rsid w:val="003A0BBD"/>
    <w:rsid w:val="003A5CE0"/>
    <w:rsid w:val="003C019C"/>
    <w:rsid w:val="003D603A"/>
    <w:rsid w:val="003D7054"/>
    <w:rsid w:val="003E3971"/>
    <w:rsid w:val="00403AD0"/>
    <w:rsid w:val="0040533B"/>
    <w:rsid w:val="0041163B"/>
    <w:rsid w:val="004210A2"/>
    <w:rsid w:val="004232A4"/>
    <w:rsid w:val="004246C4"/>
    <w:rsid w:val="0042777C"/>
    <w:rsid w:val="00436574"/>
    <w:rsid w:val="00461CF3"/>
    <w:rsid w:val="00466841"/>
    <w:rsid w:val="00475280"/>
    <w:rsid w:val="00476194"/>
    <w:rsid w:val="004A0238"/>
    <w:rsid w:val="004B5998"/>
    <w:rsid w:val="004C38E0"/>
    <w:rsid w:val="004C6512"/>
    <w:rsid w:val="004D1DB1"/>
    <w:rsid w:val="004D4F59"/>
    <w:rsid w:val="004E42F0"/>
    <w:rsid w:val="004F5783"/>
    <w:rsid w:val="004F6EEE"/>
    <w:rsid w:val="005101BA"/>
    <w:rsid w:val="0054673C"/>
    <w:rsid w:val="00560422"/>
    <w:rsid w:val="00580614"/>
    <w:rsid w:val="00592AB2"/>
    <w:rsid w:val="00594B84"/>
    <w:rsid w:val="00596729"/>
    <w:rsid w:val="005B178B"/>
    <w:rsid w:val="005C0B41"/>
    <w:rsid w:val="005C4944"/>
    <w:rsid w:val="005D030D"/>
    <w:rsid w:val="005E4559"/>
    <w:rsid w:val="005F37ED"/>
    <w:rsid w:val="00607ACA"/>
    <w:rsid w:val="006138A0"/>
    <w:rsid w:val="00613CB7"/>
    <w:rsid w:val="00621C0C"/>
    <w:rsid w:val="00627D7D"/>
    <w:rsid w:val="00631F43"/>
    <w:rsid w:val="00635F00"/>
    <w:rsid w:val="006446E8"/>
    <w:rsid w:val="00650AB1"/>
    <w:rsid w:val="00657616"/>
    <w:rsid w:val="006605F7"/>
    <w:rsid w:val="00676587"/>
    <w:rsid w:val="00686FFE"/>
    <w:rsid w:val="006979CC"/>
    <w:rsid w:val="006A6409"/>
    <w:rsid w:val="006B423A"/>
    <w:rsid w:val="006B579E"/>
    <w:rsid w:val="006C05CD"/>
    <w:rsid w:val="006C215B"/>
    <w:rsid w:val="006D7D11"/>
    <w:rsid w:val="006E50E6"/>
    <w:rsid w:val="006F51D5"/>
    <w:rsid w:val="00714AF8"/>
    <w:rsid w:val="00726B31"/>
    <w:rsid w:val="00727549"/>
    <w:rsid w:val="00734571"/>
    <w:rsid w:val="00750C02"/>
    <w:rsid w:val="00770D5D"/>
    <w:rsid w:val="007914EA"/>
    <w:rsid w:val="00793446"/>
    <w:rsid w:val="00797265"/>
    <w:rsid w:val="007B1607"/>
    <w:rsid w:val="007C0BB3"/>
    <w:rsid w:val="007C325D"/>
    <w:rsid w:val="007D2DDF"/>
    <w:rsid w:val="007D5BE5"/>
    <w:rsid w:val="007D6F75"/>
    <w:rsid w:val="007D7FB2"/>
    <w:rsid w:val="007E05F9"/>
    <w:rsid w:val="007F11A6"/>
    <w:rsid w:val="007F3E9D"/>
    <w:rsid w:val="007F4426"/>
    <w:rsid w:val="007F60EB"/>
    <w:rsid w:val="00803582"/>
    <w:rsid w:val="008266D5"/>
    <w:rsid w:val="00850689"/>
    <w:rsid w:val="00850DF3"/>
    <w:rsid w:val="00852E2A"/>
    <w:rsid w:val="00854BA7"/>
    <w:rsid w:val="008771D2"/>
    <w:rsid w:val="0088420D"/>
    <w:rsid w:val="008856BE"/>
    <w:rsid w:val="00892D63"/>
    <w:rsid w:val="008B60C7"/>
    <w:rsid w:val="008C4A30"/>
    <w:rsid w:val="008C5B09"/>
    <w:rsid w:val="008E5FCC"/>
    <w:rsid w:val="008F66DC"/>
    <w:rsid w:val="008F6C69"/>
    <w:rsid w:val="00904DDF"/>
    <w:rsid w:val="0091256E"/>
    <w:rsid w:val="00916C3C"/>
    <w:rsid w:val="00927A2E"/>
    <w:rsid w:val="00930156"/>
    <w:rsid w:val="00937E00"/>
    <w:rsid w:val="00943FD2"/>
    <w:rsid w:val="009511AE"/>
    <w:rsid w:val="009563F9"/>
    <w:rsid w:val="00956D0E"/>
    <w:rsid w:val="00956EDD"/>
    <w:rsid w:val="00972B75"/>
    <w:rsid w:val="00986E03"/>
    <w:rsid w:val="009904CA"/>
    <w:rsid w:val="009A12C7"/>
    <w:rsid w:val="009A2E89"/>
    <w:rsid w:val="009B38B9"/>
    <w:rsid w:val="009B5BAB"/>
    <w:rsid w:val="009E3A5E"/>
    <w:rsid w:val="009E7784"/>
    <w:rsid w:val="009F0123"/>
    <w:rsid w:val="009F10C4"/>
    <w:rsid w:val="00A01985"/>
    <w:rsid w:val="00A063D4"/>
    <w:rsid w:val="00A12D29"/>
    <w:rsid w:val="00A3052E"/>
    <w:rsid w:val="00A434B7"/>
    <w:rsid w:val="00A44EA8"/>
    <w:rsid w:val="00A458D3"/>
    <w:rsid w:val="00A54896"/>
    <w:rsid w:val="00A807D1"/>
    <w:rsid w:val="00A8246C"/>
    <w:rsid w:val="00AB2EDA"/>
    <w:rsid w:val="00AC4E17"/>
    <w:rsid w:val="00AC7791"/>
    <w:rsid w:val="00AD34B4"/>
    <w:rsid w:val="00AF69C5"/>
    <w:rsid w:val="00B1589E"/>
    <w:rsid w:val="00B22CD4"/>
    <w:rsid w:val="00B23BCD"/>
    <w:rsid w:val="00B43695"/>
    <w:rsid w:val="00B439E0"/>
    <w:rsid w:val="00B454CB"/>
    <w:rsid w:val="00B4792C"/>
    <w:rsid w:val="00B56269"/>
    <w:rsid w:val="00B92D55"/>
    <w:rsid w:val="00B951C4"/>
    <w:rsid w:val="00BE53B7"/>
    <w:rsid w:val="00BF036A"/>
    <w:rsid w:val="00C16FA1"/>
    <w:rsid w:val="00C43A7C"/>
    <w:rsid w:val="00C55466"/>
    <w:rsid w:val="00C60088"/>
    <w:rsid w:val="00C76A37"/>
    <w:rsid w:val="00C907EF"/>
    <w:rsid w:val="00CA468C"/>
    <w:rsid w:val="00CA6160"/>
    <w:rsid w:val="00CC2F49"/>
    <w:rsid w:val="00CC63C1"/>
    <w:rsid w:val="00CD0B9A"/>
    <w:rsid w:val="00CD241D"/>
    <w:rsid w:val="00CD6A3F"/>
    <w:rsid w:val="00CE047C"/>
    <w:rsid w:val="00CF7625"/>
    <w:rsid w:val="00D01E62"/>
    <w:rsid w:val="00D031E3"/>
    <w:rsid w:val="00D047ED"/>
    <w:rsid w:val="00D22651"/>
    <w:rsid w:val="00D42E45"/>
    <w:rsid w:val="00D71D8E"/>
    <w:rsid w:val="00D72586"/>
    <w:rsid w:val="00DA2A6A"/>
    <w:rsid w:val="00DC5070"/>
    <w:rsid w:val="00DD2602"/>
    <w:rsid w:val="00DD5211"/>
    <w:rsid w:val="00DE44A7"/>
    <w:rsid w:val="00E1717F"/>
    <w:rsid w:val="00E27250"/>
    <w:rsid w:val="00E45DF4"/>
    <w:rsid w:val="00E55B13"/>
    <w:rsid w:val="00E64423"/>
    <w:rsid w:val="00E64B57"/>
    <w:rsid w:val="00E64F0C"/>
    <w:rsid w:val="00E6744F"/>
    <w:rsid w:val="00E85653"/>
    <w:rsid w:val="00E910FA"/>
    <w:rsid w:val="00EB071C"/>
    <w:rsid w:val="00EB268C"/>
    <w:rsid w:val="00EB6DFA"/>
    <w:rsid w:val="00EC7714"/>
    <w:rsid w:val="00EC7ABA"/>
    <w:rsid w:val="00ED18E3"/>
    <w:rsid w:val="00ED36F3"/>
    <w:rsid w:val="00ED6664"/>
    <w:rsid w:val="00ED6D33"/>
    <w:rsid w:val="00EE3B5E"/>
    <w:rsid w:val="00EE5CF0"/>
    <w:rsid w:val="00EF3ACF"/>
    <w:rsid w:val="00EF3C99"/>
    <w:rsid w:val="00F058A7"/>
    <w:rsid w:val="00F144CF"/>
    <w:rsid w:val="00F227CF"/>
    <w:rsid w:val="00F30375"/>
    <w:rsid w:val="00F35CE9"/>
    <w:rsid w:val="00F36CE8"/>
    <w:rsid w:val="00F43141"/>
    <w:rsid w:val="00F46FAF"/>
    <w:rsid w:val="00F77D07"/>
    <w:rsid w:val="00F86EF2"/>
    <w:rsid w:val="00F95072"/>
    <w:rsid w:val="00FB4836"/>
    <w:rsid w:val="00FB7020"/>
    <w:rsid w:val="00FC4B18"/>
    <w:rsid w:val="00FE2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20558C"/>
  <w15:chartTrackingRefBased/>
  <w15:docId w15:val="{E76842A8-8031-48CB-9FA0-BE0B8F5DE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268C"/>
    <w:pPr>
      <w:spacing w:after="200" w:line="276" w:lineRule="auto"/>
    </w:pPr>
    <w:rPr>
      <w:rFonts w:ascii="Calibri" w:hAnsi="Calibri"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basedOn w:val="Normal"/>
    <w:uiPriority w:val="1"/>
    <w:qFormat/>
    <w:rsid w:val="00EB268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46F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6F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1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0873A8-74BF-41D8-B663-BED9B9013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gor.yildirim@outlook.com</dc:creator>
  <cp:keywords/>
  <dc:description/>
  <cp:lastModifiedBy>Merve Erkuş</cp:lastModifiedBy>
  <cp:revision>16</cp:revision>
  <cp:lastPrinted>2025-05-20T07:12:00Z</cp:lastPrinted>
  <dcterms:created xsi:type="dcterms:W3CDTF">2026-05-21T08:57:00Z</dcterms:created>
  <dcterms:modified xsi:type="dcterms:W3CDTF">2026-05-24T17:49:00Z</dcterms:modified>
</cp:coreProperties>
</file>